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2D002" w14:textId="77777777" w:rsidR="00B17903" w:rsidRDefault="00F71BD8">
      <w:r>
        <w:rPr>
          <w:b/>
          <w:i/>
        </w:rPr>
        <w:t>T</w:t>
      </w:r>
      <w:r w:rsidR="00B17903">
        <w:rPr>
          <w:b/>
          <w:i/>
        </w:rPr>
        <w:t>o:</w:t>
      </w:r>
      <w:r w:rsidR="00B17903">
        <w:rPr>
          <w:b/>
          <w:i/>
        </w:rPr>
        <w:tab/>
      </w:r>
      <w:r w:rsidR="00B17903">
        <w:t>Rotary Presidents, District 6540</w:t>
      </w:r>
    </w:p>
    <w:p w14:paraId="2092B0B9" w14:textId="76DFFFC5" w:rsidR="00B17903" w:rsidRDefault="00B17903">
      <w:r>
        <w:rPr>
          <w:b/>
          <w:i/>
        </w:rPr>
        <w:t>From:</w:t>
      </w:r>
      <w:r>
        <w:rPr>
          <w:b/>
          <w:i/>
        </w:rPr>
        <w:tab/>
      </w:r>
      <w:r w:rsidR="00900FF2">
        <w:t>Peace Fellowship</w:t>
      </w:r>
      <w:r w:rsidR="00B4054B">
        <w:t xml:space="preserve"> </w:t>
      </w:r>
      <w:r>
        <w:t>Committee</w:t>
      </w:r>
    </w:p>
    <w:p w14:paraId="36927470" w14:textId="568E662C" w:rsidR="00B17903" w:rsidRDefault="00B17903" w:rsidP="00515BD3">
      <w:pPr>
        <w:ind w:left="720" w:hanging="720"/>
      </w:pPr>
      <w:r>
        <w:rPr>
          <w:b/>
          <w:i/>
        </w:rPr>
        <w:t>Re:</w:t>
      </w:r>
      <w:r>
        <w:rPr>
          <w:b/>
          <w:i/>
        </w:rPr>
        <w:tab/>
      </w:r>
      <w:r w:rsidR="00504945">
        <w:rPr>
          <w:b/>
          <w:bCs/>
          <w:u w:val="single"/>
        </w:rPr>
        <w:t>202</w:t>
      </w:r>
      <w:r w:rsidR="007743DF">
        <w:rPr>
          <w:b/>
          <w:bCs/>
          <w:u w:val="single"/>
        </w:rPr>
        <w:t>4</w:t>
      </w:r>
      <w:r w:rsidR="00C52EF1">
        <w:rPr>
          <w:b/>
          <w:bCs/>
          <w:u w:val="single"/>
        </w:rPr>
        <w:t xml:space="preserve"> R</w:t>
      </w:r>
      <w:r w:rsidRPr="0067514A">
        <w:rPr>
          <w:b/>
          <w:bCs/>
          <w:u w:val="single"/>
        </w:rPr>
        <w:t xml:space="preserve">otary </w:t>
      </w:r>
      <w:r w:rsidR="00C52EF1">
        <w:rPr>
          <w:b/>
          <w:bCs/>
          <w:u w:val="single"/>
        </w:rPr>
        <w:t>Peace Fellowship Pro</w:t>
      </w:r>
      <w:r w:rsidRPr="0067514A">
        <w:rPr>
          <w:b/>
          <w:bCs/>
          <w:u w:val="single"/>
        </w:rPr>
        <w:t>cedures</w:t>
      </w:r>
      <w:r>
        <w:t>: Applications, Deadlines, and Selection Suggestions</w:t>
      </w:r>
    </w:p>
    <w:p w14:paraId="2B89AE40" w14:textId="77777777" w:rsidR="00515BD3" w:rsidRDefault="00515BD3" w:rsidP="00515BD3"/>
    <w:p w14:paraId="5BEEA49D" w14:textId="49B9EB8D" w:rsidR="00B17903" w:rsidRPr="001007CF" w:rsidRDefault="00B17903">
      <w:r>
        <w:rPr>
          <w:b/>
          <w:i/>
        </w:rPr>
        <w:t>Date:</w:t>
      </w:r>
      <w:r>
        <w:rPr>
          <w:b/>
          <w:i/>
        </w:rPr>
        <w:tab/>
      </w:r>
      <w:r w:rsidR="007743DF">
        <w:rPr>
          <w:i/>
        </w:rPr>
        <w:t>February 23</w:t>
      </w:r>
      <w:r w:rsidR="003A3E7E">
        <w:rPr>
          <w:i/>
        </w:rPr>
        <w:t>,</w:t>
      </w:r>
      <w:r w:rsidR="003D11FA">
        <w:rPr>
          <w:i/>
        </w:rPr>
        <w:t xml:space="preserve"> 202</w:t>
      </w:r>
      <w:r w:rsidR="007743DF">
        <w:rPr>
          <w:i/>
        </w:rPr>
        <w:t>3</w:t>
      </w:r>
    </w:p>
    <w:p w14:paraId="6D2E134B" w14:textId="77777777" w:rsidR="00B17903" w:rsidRDefault="00B17903"/>
    <w:p w14:paraId="1BA7128B" w14:textId="7CF3C00A" w:rsidR="00B17903" w:rsidRDefault="00504945">
      <w:r>
        <w:t>202</w:t>
      </w:r>
      <w:r w:rsidR="007743DF">
        <w:t>4</w:t>
      </w:r>
      <w:r w:rsidR="00900FF2">
        <w:t xml:space="preserve"> </w:t>
      </w:r>
      <w:r w:rsidR="00F17DB3">
        <w:t xml:space="preserve">Rotary </w:t>
      </w:r>
      <w:r w:rsidR="00C52EF1">
        <w:t xml:space="preserve">Peace Fellowship </w:t>
      </w:r>
      <w:r w:rsidR="00F17DB3">
        <w:t xml:space="preserve">applications are available.   </w:t>
      </w:r>
      <w:r w:rsidR="00B17903">
        <w:t xml:space="preserve">Please forward this information to your </w:t>
      </w:r>
      <w:r w:rsidR="00DA614D">
        <w:t xml:space="preserve">club’s </w:t>
      </w:r>
      <w:r w:rsidR="00B17903">
        <w:rPr>
          <w:b/>
          <w:i/>
        </w:rPr>
        <w:t>Rotary Foundation or Scholarship Chair</w:t>
      </w:r>
      <w:r w:rsidR="00B17903">
        <w:t xml:space="preserve"> and an</w:t>
      </w:r>
      <w:r w:rsidR="00212163">
        <w:t>nounce the deadlines at a club m</w:t>
      </w:r>
      <w:r w:rsidR="00B17903">
        <w:t xml:space="preserve">eeting.  </w:t>
      </w:r>
    </w:p>
    <w:p w14:paraId="737F205B" w14:textId="77777777" w:rsidR="0067514A" w:rsidRDefault="0067514A"/>
    <w:p w14:paraId="6910A4E1" w14:textId="684BB034" w:rsidR="007743DF" w:rsidRDefault="00B17903">
      <w:r>
        <w:t xml:space="preserve">The deadline for candidates to submit all their application materials </w:t>
      </w:r>
      <w:r w:rsidR="00DA614D">
        <w:t>ONLINE</w:t>
      </w:r>
      <w:r w:rsidR="00B4054B">
        <w:t xml:space="preserve"> and </w:t>
      </w:r>
      <w:r w:rsidR="00504945">
        <w:t xml:space="preserve">to </w:t>
      </w:r>
      <w:r w:rsidR="00B4054B">
        <w:t>inform</w:t>
      </w:r>
      <w:r>
        <w:t xml:space="preserve"> the district</w:t>
      </w:r>
      <w:r w:rsidR="0067514A">
        <w:t xml:space="preserve"> </w:t>
      </w:r>
      <w:r w:rsidR="00B4054B">
        <w:t>committee (to our</w:t>
      </w:r>
      <w:r>
        <w:t xml:space="preserve"> attention) is</w:t>
      </w:r>
      <w:r w:rsidR="00370E22">
        <w:rPr>
          <w:b/>
        </w:rPr>
        <w:t xml:space="preserve"> </w:t>
      </w:r>
      <w:r w:rsidR="00C52EF1">
        <w:rPr>
          <w:b/>
        </w:rPr>
        <w:t xml:space="preserve">May </w:t>
      </w:r>
      <w:r w:rsidR="00900FF2">
        <w:rPr>
          <w:b/>
        </w:rPr>
        <w:t>15th</w:t>
      </w:r>
      <w:r w:rsidR="00B4054B">
        <w:rPr>
          <w:b/>
        </w:rPr>
        <w:t>,</w:t>
      </w:r>
      <w:r w:rsidR="00CF4818">
        <w:rPr>
          <w:b/>
        </w:rPr>
        <w:t xml:space="preserve"> 202</w:t>
      </w:r>
      <w:r w:rsidR="007743DF">
        <w:rPr>
          <w:b/>
        </w:rPr>
        <w:t>3</w:t>
      </w:r>
      <w:r>
        <w:rPr>
          <w:b/>
        </w:rPr>
        <w:t>.  PLEASE MAKE SURE THE MAT</w:t>
      </w:r>
      <w:r w:rsidR="009C4C50">
        <w:rPr>
          <w:b/>
        </w:rPr>
        <w:t xml:space="preserve">ERIAL IS </w:t>
      </w:r>
      <w:r w:rsidR="00B4054B">
        <w:rPr>
          <w:b/>
        </w:rPr>
        <w:t>COMPLETELY FILLED IN BY MAY</w:t>
      </w:r>
      <w:r w:rsidR="00900FF2">
        <w:rPr>
          <w:b/>
        </w:rPr>
        <w:t xml:space="preserve"> 15</w:t>
      </w:r>
      <w:r w:rsidR="00900FF2" w:rsidRPr="00900FF2">
        <w:rPr>
          <w:b/>
          <w:vertAlign w:val="superscript"/>
        </w:rPr>
        <w:t>th</w:t>
      </w:r>
      <w:r w:rsidR="00CF4818">
        <w:rPr>
          <w:b/>
        </w:rPr>
        <w:t>, 202</w:t>
      </w:r>
      <w:r w:rsidR="007743DF">
        <w:rPr>
          <w:b/>
        </w:rPr>
        <w:t>3</w:t>
      </w:r>
      <w:r>
        <w:rPr>
          <w:b/>
        </w:rPr>
        <w:t>!</w:t>
      </w:r>
      <w:r w:rsidR="0067514A">
        <w:t xml:space="preserve">  </w:t>
      </w:r>
      <w:r w:rsidR="00C52EF1">
        <w:t>I</w:t>
      </w:r>
      <w:r w:rsidR="0067514A">
        <w:t>f</w:t>
      </w:r>
      <w:r>
        <w:t xml:space="preserve"> you hav</w:t>
      </w:r>
      <w:r w:rsidR="0067514A">
        <w:t>e more than o</w:t>
      </w:r>
      <w:r w:rsidR="00B4054B">
        <w:t xml:space="preserve">ne </w:t>
      </w:r>
      <w:r w:rsidR="007743DF">
        <w:t>suitable</w:t>
      </w:r>
      <w:r w:rsidR="00B4054B">
        <w:t xml:space="preserve"> </w:t>
      </w:r>
      <w:r w:rsidR="00EC6790">
        <w:t>candidate,</w:t>
      </w:r>
      <w:r w:rsidR="00B4054B">
        <w:t xml:space="preserve"> please tell them to complete </w:t>
      </w:r>
      <w:r w:rsidR="007743DF">
        <w:t xml:space="preserve">the </w:t>
      </w:r>
      <w:r w:rsidR="00B4054B">
        <w:t>application online</w:t>
      </w:r>
      <w:r w:rsidR="00EC6790">
        <w:t xml:space="preserve"> and inform the Peace Fellowship Committee Chair</w:t>
      </w:r>
      <w:r w:rsidR="00B4054B">
        <w:t>.</w:t>
      </w:r>
      <w:r w:rsidR="00325513">
        <w:t xml:space="preserve"> </w:t>
      </w:r>
      <w:r w:rsidR="00EC6790">
        <w:t xml:space="preserve"> Please work with the candidate in completing the application.</w:t>
      </w:r>
      <w:r w:rsidR="00325513">
        <w:t xml:space="preserve"> </w:t>
      </w:r>
      <w:r w:rsidR="004C1C30">
        <w:t xml:space="preserve">The candidates will be </w:t>
      </w:r>
      <w:r w:rsidR="007743DF" w:rsidRPr="007743DF">
        <w:t>directly advised of their District Level interview date and time</w:t>
      </w:r>
      <w:r w:rsidR="007743DF">
        <w:t>.</w:t>
      </w:r>
    </w:p>
    <w:p w14:paraId="0D754E5B" w14:textId="77777777" w:rsidR="007743DF" w:rsidRDefault="007743DF"/>
    <w:p w14:paraId="6F09364C" w14:textId="35476BC0" w:rsidR="00B17903" w:rsidRDefault="007743DF" w:rsidP="007743DF">
      <w:r w:rsidRPr="00C52EF1">
        <w:t xml:space="preserve">Each year, Rotary funds some of the world's most dedicated and brightest professionals to study at </w:t>
      </w:r>
      <w:r>
        <w:t xml:space="preserve">Seven </w:t>
      </w:r>
      <w:r w:rsidRPr="00C52EF1">
        <w:t xml:space="preserve">Rotary Peace Centers. </w:t>
      </w:r>
      <w:r>
        <w:t xml:space="preserve">This year Rotary awards fully funded fellowships for peacebuilders from diverse backgrounds to study at one of Rotary’s peace centers located at premier universities worldwide. This year, Rotary will select 50 peace fellows to study in its master’s degree programs and 40 fellows to earn a professional development certificate.  Rotary Peace Fellows use their training to amplify their local, regional, or global work. </w:t>
      </w:r>
      <w:r w:rsidRPr="00C52EF1">
        <w:t>Rotary Peace Fellows become leaders and catalysts for peace and conflict resolution; many go on to careers in national governments, NGOs, the military, law enforcement, and international organizations like the United Nations and World Bank.</w:t>
      </w:r>
      <w:r>
        <w:t xml:space="preserve"> Clubs and districts can partner with them on peacebuilding initiatives before, during, and after their fellowships.</w:t>
      </w:r>
    </w:p>
    <w:p w14:paraId="4F74E989" w14:textId="77777777" w:rsidR="00C52EF1" w:rsidRDefault="00C52EF1"/>
    <w:p w14:paraId="53300436" w14:textId="5E3229B0" w:rsidR="00C52EF1" w:rsidRDefault="00900FF2">
      <w:r>
        <w:t>For more details regarding Peace Fellowship program please go t</w:t>
      </w:r>
      <w:r w:rsidR="005418D5">
        <w:t>o the site:</w:t>
      </w:r>
    </w:p>
    <w:p w14:paraId="741E647B" w14:textId="57BA5DB2" w:rsidR="004A614B" w:rsidRDefault="00000000">
      <w:hyperlink r:id="rId8" w:history="1">
        <w:r w:rsidR="00900FF2" w:rsidRPr="00286B5B">
          <w:rPr>
            <w:rStyle w:val="Hyperlink"/>
          </w:rPr>
          <w:t>https://www.rotary.org/en/our-programs/peace-fellowships</w:t>
        </w:r>
      </w:hyperlink>
      <w:r w:rsidR="00900FF2">
        <w:t xml:space="preserve"> </w:t>
      </w:r>
    </w:p>
    <w:p w14:paraId="4D01ACDB" w14:textId="21D8D1DA" w:rsidR="00E94133" w:rsidRDefault="003A3E7E">
      <w:r>
        <w:t xml:space="preserve">All information </w:t>
      </w:r>
      <w:r w:rsidR="00B4054B">
        <w:t xml:space="preserve">about </w:t>
      </w:r>
      <w:r w:rsidR="00CF4818">
        <w:rPr>
          <w:b/>
        </w:rPr>
        <w:t>202</w:t>
      </w:r>
      <w:r w:rsidR="007743DF">
        <w:rPr>
          <w:b/>
        </w:rPr>
        <w:t>4</w:t>
      </w:r>
      <w:r w:rsidR="004A614B" w:rsidRPr="00B4054B">
        <w:rPr>
          <w:b/>
        </w:rPr>
        <w:t xml:space="preserve"> Rotary Peace Fellow</w:t>
      </w:r>
      <w:r w:rsidR="00B4054B">
        <w:rPr>
          <w:b/>
        </w:rPr>
        <w:t>ship</w:t>
      </w:r>
      <w:r w:rsidR="00B4054B">
        <w:t xml:space="preserve"> </w:t>
      </w:r>
      <w:r w:rsidR="00B4054B" w:rsidRPr="00900FF2">
        <w:rPr>
          <w:b/>
          <w:bCs/>
        </w:rPr>
        <w:t xml:space="preserve">Online </w:t>
      </w:r>
      <w:r w:rsidR="004A614B" w:rsidRPr="00900FF2">
        <w:rPr>
          <w:b/>
          <w:bCs/>
        </w:rPr>
        <w:t>application</w:t>
      </w:r>
      <w:r w:rsidR="004A614B">
        <w:t xml:space="preserve"> is available at the following site:  </w:t>
      </w:r>
      <w:hyperlink r:id="rId9" w:history="1">
        <w:r w:rsidR="00B4054B" w:rsidRPr="001E1FD2">
          <w:rPr>
            <w:rStyle w:val="Hyperlink"/>
          </w:rPr>
          <w:t>https://my.rotary.org/en/peace-fellowship-application</w:t>
        </w:r>
      </w:hyperlink>
      <w:r w:rsidR="00B4054B">
        <w:t xml:space="preserve"> </w:t>
      </w:r>
    </w:p>
    <w:p w14:paraId="5451363C" w14:textId="77777777" w:rsidR="0067514A" w:rsidRDefault="0067514A"/>
    <w:p w14:paraId="2132B050" w14:textId="23A9587F" w:rsidR="00B17903" w:rsidRDefault="00C52EF1">
      <w:r>
        <w:t xml:space="preserve">I have </w:t>
      </w:r>
      <w:r w:rsidR="00B17903">
        <w:t xml:space="preserve">enclosed a </w:t>
      </w:r>
      <w:r w:rsidR="00B17903" w:rsidRPr="00044A28">
        <w:rPr>
          <w:u w:val="single"/>
        </w:rPr>
        <w:t>model press release</w:t>
      </w:r>
      <w:r w:rsidR="00B17903">
        <w:t xml:space="preserve"> you can modify and use for your </w:t>
      </w:r>
      <w:r w:rsidR="00110B26">
        <w:t xml:space="preserve">local </w:t>
      </w:r>
      <w:r w:rsidR="00B17903">
        <w:t>release.</w:t>
      </w:r>
    </w:p>
    <w:p w14:paraId="30A2B8BE" w14:textId="32B4CA04" w:rsidR="002A789F" w:rsidRDefault="00B17903">
      <w:r>
        <w:t xml:space="preserve">If you or any of your candidates have any additional questions, </w:t>
      </w:r>
      <w:r w:rsidR="007743DF">
        <w:t>please get in touch with me</w:t>
      </w:r>
      <w:r>
        <w:t xml:space="preserve">. </w:t>
      </w:r>
    </w:p>
    <w:p w14:paraId="31D815E9" w14:textId="77777777" w:rsidR="00B4054B" w:rsidRDefault="00B4054B"/>
    <w:p w14:paraId="49CD5FCA" w14:textId="721AA847" w:rsidR="00E04436" w:rsidRPr="00B417F3" w:rsidRDefault="00515BD3" w:rsidP="00E04436">
      <w:pPr>
        <w:rPr>
          <w:i/>
        </w:rPr>
      </w:pPr>
      <w:r>
        <w:t>Please i</w:t>
      </w:r>
      <w:r w:rsidR="00B4054B" w:rsidRPr="00515BD3">
        <w:t>nform that</w:t>
      </w:r>
      <w:r w:rsidR="00EC6790">
        <w:t xml:space="preserve"> the club sponsored</w:t>
      </w:r>
      <w:r w:rsidR="00B4054B" w:rsidRPr="00515BD3">
        <w:t xml:space="preserve"> Candi</w:t>
      </w:r>
      <w:r w:rsidRPr="00515BD3">
        <w:t>d</w:t>
      </w:r>
      <w:r w:rsidR="00B4054B" w:rsidRPr="00515BD3">
        <w:t xml:space="preserve">ate has completed </w:t>
      </w:r>
      <w:r w:rsidR="007743DF">
        <w:t xml:space="preserve">the </w:t>
      </w:r>
      <w:r w:rsidR="00B4054B" w:rsidRPr="00515BD3">
        <w:t>application onlin</w:t>
      </w:r>
      <w:r>
        <w:t>e</w:t>
      </w:r>
      <w:r w:rsidR="00EC6790">
        <w:t xml:space="preserve"> information to</w:t>
      </w:r>
      <w:r w:rsidR="007743DF">
        <w:t>:</w:t>
      </w:r>
      <w:r w:rsidR="00B17903" w:rsidRPr="00B417F3">
        <w:rPr>
          <w:i/>
        </w:rPr>
        <w:tab/>
      </w:r>
    </w:p>
    <w:p w14:paraId="3905479D" w14:textId="3AC451DD" w:rsidR="004A614B" w:rsidRDefault="00B17903">
      <w:pPr>
        <w:rPr>
          <w:i/>
          <w:u w:val="single"/>
        </w:rPr>
      </w:pPr>
      <w:r w:rsidRPr="004A614B">
        <w:rPr>
          <w:b/>
        </w:rPr>
        <w:t>Dr. Ranjan B. Kini</w:t>
      </w:r>
      <w:r w:rsidR="00E04436" w:rsidRPr="004A614B">
        <w:rPr>
          <w:b/>
        </w:rPr>
        <w:t xml:space="preserve">, </w:t>
      </w:r>
      <w:r w:rsidRPr="004A614B">
        <w:rPr>
          <w:b/>
        </w:rPr>
        <w:t>1032 Spruce Drive</w:t>
      </w:r>
      <w:r w:rsidR="00E04436" w:rsidRPr="004A614B">
        <w:rPr>
          <w:b/>
        </w:rPr>
        <w:t xml:space="preserve">, </w:t>
      </w:r>
      <w:r w:rsidRPr="004A614B">
        <w:rPr>
          <w:b/>
        </w:rPr>
        <w:t>Schererville, IN 4637</w:t>
      </w:r>
      <w:r w:rsidR="002102BF">
        <w:rPr>
          <w:b/>
        </w:rPr>
        <w:t>5</w:t>
      </w:r>
      <w:r w:rsidR="007743DF">
        <w:rPr>
          <w:b/>
        </w:rPr>
        <w:br/>
      </w:r>
      <w:r>
        <w:rPr>
          <w:i/>
        </w:rPr>
        <w:t>E-mail:</w:t>
      </w:r>
      <w:r w:rsidR="00921BB4">
        <w:rPr>
          <w:i/>
        </w:rPr>
        <w:t xml:space="preserve"> </w:t>
      </w:r>
      <w:hyperlink r:id="rId10" w:history="1">
        <w:r w:rsidR="00103014">
          <w:rPr>
            <w:rStyle w:val="Hyperlink"/>
          </w:rPr>
          <w:t>rkini@comcast.net</w:t>
        </w:r>
      </w:hyperlink>
      <w:r w:rsidR="007743DF">
        <w:rPr>
          <w:rStyle w:val="Hyperlink"/>
          <w:u w:val="none"/>
        </w:rPr>
        <w:tab/>
      </w:r>
      <w:r>
        <w:rPr>
          <w:i/>
        </w:rPr>
        <w:t>Office:</w:t>
      </w:r>
      <w:r w:rsidR="00455B91">
        <w:t xml:space="preserve"> </w:t>
      </w:r>
      <w:r>
        <w:t>(219) 980</w:t>
      </w:r>
      <w:r>
        <w:noBreakHyphen/>
        <w:t>6906</w:t>
      </w:r>
      <w:r w:rsidR="00E04436">
        <w:t>;</w:t>
      </w:r>
      <w:r w:rsidR="00900FF2">
        <w:t xml:space="preserve"> </w:t>
      </w:r>
      <w:r w:rsidR="00455B91" w:rsidRPr="00455B91">
        <w:rPr>
          <w:i/>
        </w:rPr>
        <w:t>Mob</w:t>
      </w:r>
      <w:r w:rsidR="00455B91">
        <w:rPr>
          <w:i/>
        </w:rPr>
        <w:t>ile</w:t>
      </w:r>
      <w:r w:rsidR="00515BD3">
        <w:t xml:space="preserve">: </w:t>
      </w:r>
      <w:r w:rsidR="00900FF2">
        <w:t>(</w:t>
      </w:r>
      <w:r w:rsidR="00515BD3">
        <w:t>219</w:t>
      </w:r>
      <w:r w:rsidR="007743DF">
        <w:t>)</w:t>
      </w:r>
      <w:r w:rsidR="00900FF2">
        <w:t xml:space="preserve"> </w:t>
      </w:r>
      <w:r w:rsidR="00515BD3">
        <w:t>-308-8295</w:t>
      </w:r>
    </w:p>
    <w:p w14:paraId="1A991CE4" w14:textId="45BF9326" w:rsidR="00B17903" w:rsidRPr="00DC78D9" w:rsidRDefault="009C4C50">
      <w:pPr>
        <w:rPr>
          <w:i/>
        </w:rPr>
      </w:pPr>
      <w:r w:rsidRPr="00DC78D9">
        <w:rPr>
          <w:i/>
          <w:u w:val="single"/>
        </w:rPr>
        <w:t>Copies to</w:t>
      </w:r>
      <w:r w:rsidRPr="00DC78D9">
        <w:rPr>
          <w:i/>
        </w:rPr>
        <w:t>:</w:t>
      </w:r>
      <w:r w:rsidRPr="00DC78D9">
        <w:rPr>
          <w:i/>
        </w:rPr>
        <w:tab/>
        <w:t>District Governor</w:t>
      </w:r>
      <w:r w:rsidR="00DA614D">
        <w:rPr>
          <w:i/>
        </w:rPr>
        <w:t>, DRFC</w:t>
      </w:r>
      <w:r w:rsidR="007743DF">
        <w:rPr>
          <w:i/>
        </w:rPr>
        <w:t>,</w:t>
      </w:r>
      <w:r w:rsidR="00C63F6E" w:rsidRPr="00DC78D9">
        <w:rPr>
          <w:i/>
        </w:rPr>
        <w:t xml:space="preserve"> DGE</w:t>
      </w:r>
      <w:r w:rsidR="009E6A7E" w:rsidRPr="00DC78D9">
        <w:rPr>
          <w:i/>
        </w:rPr>
        <w:t>, DGN</w:t>
      </w:r>
      <w:r w:rsidR="00F17DB3" w:rsidRPr="00DC78D9">
        <w:rPr>
          <w:i/>
        </w:rPr>
        <w:t xml:space="preserve">, </w:t>
      </w:r>
      <w:r w:rsidR="00B417F3" w:rsidRPr="00DC78D9">
        <w:rPr>
          <w:i/>
        </w:rPr>
        <w:t xml:space="preserve">DGND, </w:t>
      </w:r>
      <w:r w:rsidR="00F17DB3" w:rsidRPr="00DC78D9">
        <w:rPr>
          <w:i/>
        </w:rPr>
        <w:t>AGs</w:t>
      </w:r>
      <w:r w:rsidR="00DA614D">
        <w:rPr>
          <w:i/>
        </w:rPr>
        <w:t>, PDGs</w:t>
      </w:r>
    </w:p>
    <w:sectPr w:rsidR="00B17903" w:rsidRPr="00DC78D9" w:rsidSect="007743DF">
      <w:headerReference w:type="default" r:id="rId11"/>
      <w:footerReference w:type="default" r:id="rId12"/>
      <w:endnotePr>
        <w:numFmt w:val="decimal"/>
      </w:endnotePr>
      <w:type w:val="continuous"/>
      <w:pgSz w:w="12240" w:h="15840"/>
      <w:pgMar w:top="720" w:right="720" w:bottom="720" w:left="720" w:header="1584"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880CB" w14:textId="77777777" w:rsidR="000C204C" w:rsidRDefault="000C204C">
      <w:r>
        <w:separator/>
      </w:r>
    </w:p>
  </w:endnote>
  <w:endnote w:type="continuationSeparator" w:id="0">
    <w:p w14:paraId="1A5F4E5A" w14:textId="77777777" w:rsidR="000C204C" w:rsidRDefault="000C20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P IconicSymbolsA">
    <w:altName w:val="Symbol"/>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52911" w14:textId="77777777" w:rsidR="00455B91" w:rsidRDefault="00455B91">
    <w:pPr>
      <w:spacing w:line="240" w:lineRule="exact"/>
    </w:pPr>
  </w:p>
  <w:p w14:paraId="5CA56CA9" w14:textId="77777777" w:rsidR="00455B91" w:rsidRDefault="00A22739">
    <w:pPr>
      <w:framePr w:w="9361" w:wrap="notBeside" w:vAnchor="text" w:hAnchor="text" w:x="1" w:y="1"/>
      <w:jc w:val="right"/>
    </w:pPr>
    <w:r>
      <w:fldChar w:fldCharType="begin"/>
    </w:r>
    <w:r>
      <w:instrText xml:space="preserve">PAGE </w:instrText>
    </w:r>
    <w:r>
      <w:fldChar w:fldCharType="separate"/>
    </w:r>
    <w:r w:rsidR="00CF4818">
      <w:rPr>
        <w:noProof/>
      </w:rPr>
      <w:t>1</w:t>
    </w:r>
    <w:r>
      <w:rPr>
        <w:noProof/>
      </w:rPr>
      <w:fldChar w:fldCharType="end"/>
    </w:r>
  </w:p>
  <w:p w14:paraId="51466723" w14:textId="77777777" w:rsidR="00455B91" w:rsidRDefault="00455B9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ABA3D" w14:textId="77777777" w:rsidR="000C204C" w:rsidRDefault="000C204C">
      <w:r>
        <w:separator/>
      </w:r>
    </w:p>
  </w:footnote>
  <w:footnote w:type="continuationSeparator" w:id="0">
    <w:p w14:paraId="5806A865" w14:textId="77777777" w:rsidR="000C204C" w:rsidRDefault="000C20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E49C6" w14:textId="77777777" w:rsidR="00CF4EDF" w:rsidRPr="007743DF" w:rsidRDefault="00CF4EDF" w:rsidP="007743DF">
    <w:pPr>
      <w:pStyle w:val="Caption"/>
      <w:jc w:val="center"/>
      <w:rPr>
        <w:rFonts w:ascii="Georgia" w:hAnsi="Georgia"/>
        <w:sz w:val="28"/>
        <w:szCs w:val="28"/>
      </w:rPr>
    </w:pPr>
    <w:r w:rsidRPr="00FB0EEC">
      <w:rPr>
        <w:rFonts w:ascii="Georgia" w:hAnsi="Georgia" w:cs="Arial"/>
        <w:noProof/>
        <w:szCs w:val="22"/>
      </w:rPr>
      <w:drawing>
        <wp:inline distT="0" distB="0" distL="0" distR="0" wp14:anchorId="55911675" wp14:editId="3A176510">
          <wp:extent cx="885825" cy="325821"/>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87027" cy="326263"/>
                  </a:xfrm>
                  <a:prstGeom prst="rect">
                    <a:avLst/>
                  </a:prstGeom>
                  <a:noFill/>
                  <a:ln>
                    <a:noFill/>
                  </a:ln>
                </pic:spPr>
              </pic:pic>
            </a:graphicData>
          </a:graphic>
        </wp:inline>
      </w:drawing>
    </w:r>
    <w:r>
      <w:rPr>
        <w:rFonts w:ascii="Georgia" w:hAnsi="Georgia"/>
        <w:sz w:val="36"/>
      </w:rPr>
      <w:br/>
    </w:r>
    <w:r w:rsidRPr="007743DF">
      <w:rPr>
        <w:rFonts w:ascii="Georgia" w:hAnsi="Georgia"/>
        <w:sz w:val="28"/>
        <w:szCs w:val="28"/>
      </w:rPr>
      <w:t>Rotary District 6540</w:t>
    </w:r>
    <w:r w:rsidRPr="007743DF">
      <w:rPr>
        <w:rFonts w:ascii="Georgia" w:hAnsi="Georgia"/>
        <w:sz w:val="28"/>
        <w:szCs w:val="28"/>
      </w:rPr>
      <w:br/>
    </w:r>
    <w:r w:rsidRPr="007743DF">
      <w:rPr>
        <w:rFonts w:ascii="Georgia" w:hAnsi="Georgia"/>
        <w:b w:val="0"/>
        <w:bCs/>
        <w:sz w:val="28"/>
        <w:szCs w:val="28"/>
      </w:rPr>
      <w:t>Northern Indiana</w:t>
    </w:r>
  </w:p>
  <w:p w14:paraId="3EF2C220" w14:textId="037370FD" w:rsidR="001A4FAA" w:rsidRDefault="00E05290" w:rsidP="00CF4EDF">
    <w:pPr>
      <w:spacing w:line="240" w:lineRule="exact"/>
    </w:pPr>
    <w:r>
      <w:rPr>
        <w:noProof/>
        <w:snapToGrid/>
      </w:rPr>
      <w:drawing>
        <wp:inline distT="0" distB="0" distL="0" distR="0" wp14:anchorId="286C202C" wp14:editId="7EC248D0">
          <wp:extent cx="2619375" cy="14763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19375" cy="14763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B7EB0"/>
    <w:multiLevelType w:val="hybridMultilevel"/>
    <w:tmpl w:val="04FC9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C77127"/>
    <w:multiLevelType w:val="hybridMultilevel"/>
    <w:tmpl w:val="4718E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8F90F19"/>
    <w:multiLevelType w:val="hybridMultilevel"/>
    <w:tmpl w:val="2CB6A2A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4423421D"/>
    <w:multiLevelType w:val="hybridMultilevel"/>
    <w:tmpl w:val="FE92EE42"/>
    <w:lvl w:ilvl="0" w:tplc="A22E49D0">
      <w:start w:val="1"/>
      <w:numFmt w:val="bullet"/>
      <w:lvlText w:val=""/>
      <w:lvlJc w:val="left"/>
      <w:pPr>
        <w:tabs>
          <w:tab w:val="num" w:pos="1440"/>
        </w:tabs>
        <w:ind w:left="1440" w:hanging="360"/>
      </w:pPr>
      <w:rPr>
        <w:rFonts w:ascii="Wingdings 3" w:hAnsi="Wingdings 3" w:hint="default"/>
      </w:rPr>
    </w:lvl>
    <w:lvl w:ilvl="1" w:tplc="EFFC46D4">
      <w:numFmt w:val="bullet"/>
      <w:lvlText w:val=""/>
      <w:lvlJc w:val="left"/>
      <w:pPr>
        <w:tabs>
          <w:tab w:val="num" w:pos="1440"/>
        </w:tabs>
        <w:ind w:left="1440" w:hanging="360"/>
      </w:pPr>
      <w:rPr>
        <w:rFonts w:ascii="WP IconicSymbolsA" w:eastAsia="Times New Roman" w:hAnsi="WP IconicSymbolsA"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98127EE"/>
    <w:multiLevelType w:val="hybridMultilevel"/>
    <w:tmpl w:val="09BCE68A"/>
    <w:lvl w:ilvl="0" w:tplc="A22E49D0">
      <w:start w:val="1"/>
      <w:numFmt w:val="bullet"/>
      <w:lvlText w:val=""/>
      <w:lvlJc w:val="left"/>
      <w:pPr>
        <w:tabs>
          <w:tab w:val="num" w:pos="1440"/>
        </w:tabs>
        <w:ind w:left="1440" w:hanging="360"/>
      </w:pPr>
      <w:rPr>
        <w:rFonts w:ascii="Wingdings 3" w:hAnsi="Wingdings 3"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B52606E"/>
    <w:multiLevelType w:val="hybridMultilevel"/>
    <w:tmpl w:val="5CCA3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C646D9"/>
    <w:multiLevelType w:val="hybridMultilevel"/>
    <w:tmpl w:val="91FE55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973051751">
    <w:abstractNumId w:val="3"/>
  </w:num>
  <w:num w:numId="2" w16cid:durableId="1320764513">
    <w:abstractNumId w:val="4"/>
  </w:num>
  <w:num w:numId="3" w16cid:durableId="527834838">
    <w:abstractNumId w:val="0"/>
  </w:num>
  <w:num w:numId="4" w16cid:durableId="819426733">
    <w:abstractNumId w:val="1"/>
  </w:num>
  <w:num w:numId="5" w16cid:durableId="1593972862">
    <w:abstractNumId w:val="6"/>
  </w:num>
  <w:num w:numId="6" w16cid:durableId="1132595452">
    <w:abstractNumId w:val="2"/>
  </w:num>
  <w:num w:numId="7" w16cid:durableId="13277815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QxsTQzMjU1MbJU0lEKTi0uzszPAykwqgUApr+imywAAAA="/>
    <w:docVar w:name="APWAFVersion" w:val="5.0"/>
  </w:docVars>
  <w:rsids>
    <w:rsidRoot w:val="001007CF"/>
    <w:rsid w:val="00011E13"/>
    <w:rsid w:val="00023417"/>
    <w:rsid w:val="00044A28"/>
    <w:rsid w:val="0005406A"/>
    <w:rsid w:val="000732E7"/>
    <w:rsid w:val="000932B8"/>
    <w:rsid w:val="000C204C"/>
    <w:rsid w:val="001007CF"/>
    <w:rsid w:val="00103014"/>
    <w:rsid w:val="00110B26"/>
    <w:rsid w:val="00133B56"/>
    <w:rsid w:val="0013784E"/>
    <w:rsid w:val="001773F5"/>
    <w:rsid w:val="001A4FAA"/>
    <w:rsid w:val="001C4BBC"/>
    <w:rsid w:val="002102BF"/>
    <w:rsid w:val="00212163"/>
    <w:rsid w:val="002378B3"/>
    <w:rsid w:val="00270CA0"/>
    <w:rsid w:val="002A789F"/>
    <w:rsid w:val="002E2F9C"/>
    <w:rsid w:val="00325513"/>
    <w:rsid w:val="00353302"/>
    <w:rsid w:val="003612A1"/>
    <w:rsid w:val="00370E22"/>
    <w:rsid w:val="00376CA0"/>
    <w:rsid w:val="003A3E7E"/>
    <w:rsid w:val="003B41EA"/>
    <w:rsid w:val="003C6F51"/>
    <w:rsid w:val="003D11FA"/>
    <w:rsid w:val="00405016"/>
    <w:rsid w:val="00417087"/>
    <w:rsid w:val="00455B91"/>
    <w:rsid w:val="00462066"/>
    <w:rsid w:val="004A614B"/>
    <w:rsid w:val="004C1C30"/>
    <w:rsid w:val="0050032A"/>
    <w:rsid w:val="00504945"/>
    <w:rsid w:val="00515BD3"/>
    <w:rsid w:val="0052548B"/>
    <w:rsid w:val="00540BC4"/>
    <w:rsid w:val="00541620"/>
    <w:rsid w:val="005418D5"/>
    <w:rsid w:val="005B2B8D"/>
    <w:rsid w:val="005B398D"/>
    <w:rsid w:val="005C220C"/>
    <w:rsid w:val="005D1315"/>
    <w:rsid w:val="00621267"/>
    <w:rsid w:val="00625849"/>
    <w:rsid w:val="0067514A"/>
    <w:rsid w:val="00693DA7"/>
    <w:rsid w:val="006B5DCE"/>
    <w:rsid w:val="006C69C6"/>
    <w:rsid w:val="006D3F27"/>
    <w:rsid w:val="00705D13"/>
    <w:rsid w:val="00751E0A"/>
    <w:rsid w:val="0077190F"/>
    <w:rsid w:val="007743DF"/>
    <w:rsid w:val="007A3BC5"/>
    <w:rsid w:val="007B4A99"/>
    <w:rsid w:val="008527F4"/>
    <w:rsid w:val="00856CC1"/>
    <w:rsid w:val="008A0DD7"/>
    <w:rsid w:val="008A141E"/>
    <w:rsid w:val="00900FF2"/>
    <w:rsid w:val="00921BB4"/>
    <w:rsid w:val="009227A3"/>
    <w:rsid w:val="0092493A"/>
    <w:rsid w:val="009411C7"/>
    <w:rsid w:val="009B255F"/>
    <w:rsid w:val="009B77CB"/>
    <w:rsid w:val="009C4C50"/>
    <w:rsid w:val="009E6A7E"/>
    <w:rsid w:val="009F6D21"/>
    <w:rsid w:val="00A0563D"/>
    <w:rsid w:val="00A22739"/>
    <w:rsid w:val="00A63EF0"/>
    <w:rsid w:val="00A66641"/>
    <w:rsid w:val="00A75BE1"/>
    <w:rsid w:val="00A8364C"/>
    <w:rsid w:val="00A87CDA"/>
    <w:rsid w:val="00AD4F38"/>
    <w:rsid w:val="00B17903"/>
    <w:rsid w:val="00B33BCE"/>
    <w:rsid w:val="00B4054B"/>
    <w:rsid w:val="00B417F3"/>
    <w:rsid w:val="00C52EF1"/>
    <w:rsid w:val="00C63F6E"/>
    <w:rsid w:val="00C81F1A"/>
    <w:rsid w:val="00CA18A7"/>
    <w:rsid w:val="00CD53F9"/>
    <w:rsid w:val="00CF4818"/>
    <w:rsid w:val="00CF4EDF"/>
    <w:rsid w:val="00CF7625"/>
    <w:rsid w:val="00D52FFD"/>
    <w:rsid w:val="00DA614D"/>
    <w:rsid w:val="00DC78D9"/>
    <w:rsid w:val="00DF0270"/>
    <w:rsid w:val="00DF6621"/>
    <w:rsid w:val="00E03B26"/>
    <w:rsid w:val="00E04436"/>
    <w:rsid w:val="00E05290"/>
    <w:rsid w:val="00E20917"/>
    <w:rsid w:val="00E93721"/>
    <w:rsid w:val="00E94133"/>
    <w:rsid w:val="00EC6790"/>
    <w:rsid w:val="00ED2710"/>
    <w:rsid w:val="00F17DB3"/>
    <w:rsid w:val="00F41FDE"/>
    <w:rsid w:val="00F71BD8"/>
    <w:rsid w:val="00F91A83"/>
    <w:rsid w:val="00FE30D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5D449B"/>
  <w15:docId w15:val="{1010B603-F3B8-4634-994B-25DD15FF2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i-IN"/>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styleId="Hyperlink">
    <w:name w:val="Hyperlink"/>
    <w:basedOn w:val="DefaultParagraphFont"/>
    <w:rPr>
      <w:color w:val="0000FF"/>
      <w:u w:val="single"/>
    </w:rPr>
  </w:style>
  <w:style w:type="paragraph" w:styleId="Header">
    <w:name w:val="header"/>
    <w:basedOn w:val="Normal"/>
    <w:rsid w:val="009C4C50"/>
    <w:pPr>
      <w:tabs>
        <w:tab w:val="center" w:pos="4320"/>
        <w:tab w:val="right" w:pos="8640"/>
      </w:tabs>
    </w:pPr>
  </w:style>
  <w:style w:type="paragraph" w:styleId="Footer">
    <w:name w:val="footer"/>
    <w:basedOn w:val="Normal"/>
    <w:rsid w:val="009C4C50"/>
    <w:pPr>
      <w:tabs>
        <w:tab w:val="center" w:pos="4320"/>
        <w:tab w:val="right" w:pos="8640"/>
      </w:tabs>
    </w:pPr>
  </w:style>
  <w:style w:type="character" w:styleId="FollowedHyperlink">
    <w:name w:val="FollowedHyperlink"/>
    <w:basedOn w:val="DefaultParagraphFont"/>
    <w:rsid w:val="00C63F6E"/>
    <w:rPr>
      <w:color w:val="800080"/>
      <w:u w:val="single"/>
    </w:rPr>
  </w:style>
  <w:style w:type="paragraph" w:styleId="BalloonText">
    <w:name w:val="Balloon Text"/>
    <w:basedOn w:val="Normal"/>
    <w:link w:val="BalloonTextChar"/>
    <w:rsid w:val="007B4A99"/>
    <w:rPr>
      <w:rFonts w:ascii="Tahoma" w:hAnsi="Tahoma" w:cs="Tahoma"/>
      <w:sz w:val="16"/>
      <w:szCs w:val="16"/>
    </w:rPr>
  </w:style>
  <w:style w:type="character" w:customStyle="1" w:styleId="BalloonTextChar">
    <w:name w:val="Balloon Text Char"/>
    <w:basedOn w:val="DefaultParagraphFont"/>
    <w:link w:val="BalloonText"/>
    <w:rsid w:val="007B4A99"/>
    <w:rPr>
      <w:rFonts w:ascii="Tahoma" w:hAnsi="Tahoma" w:cs="Tahoma"/>
      <w:snapToGrid w:val="0"/>
      <w:sz w:val="16"/>
      <w:szCs w:val="16"/>
      <w:lang w:bidi="ar-SA"/>
    </w:rPr>
  </w:style>
  <w:style w:type="character" w:styleId="UnresolvedMention">
    <w:name w:val="Unresolved Mention"/>
    <w:basedOn w:val="DefaultParagraphFont"/>
    <w:uiPriority w:val="99"/>
    <w:semiHidden/>
    <w:unhideWhenUsed/>
    <w:rsid w:val="00900FF2"/>
    <w:rPr>
      <w:color w:val="605E5C"/>
      <w:shd w:val="clear" w:color="auto" w:fill="E1DFDD"/>
    </w:rPr>
  </w:style>
  <w:style w:type="paragraph" w:styleId="Caption">
    <w:name w:val="caption"/>
    <w:basedOn w:val="Normal"/>
    <w:next w:val="Normal"/>
    <w:qFormat/>
    <w:rsid w:val="00CF4EDF"/>
    <w:pPr>
      <w:widowControl/>
      <w:tabs>
        <w:tab w:val="right" w:pos="7920"/>
      </w:tabs>
      <w:outlineLvl w:val="0"/>
    </w:pPr>
    <w:rPr>
      <w:b/>
      <w:snapToGrid/>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otary.org/en/our-programs/peace-fellowship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rkini@comcast.net" TargetMode="External"/><Relationship Id="rId4" Type="http://schemas.openxmlformats.org/officeDocument/2006/relationships/settings" Target="settings.xml"/><Relationship Id="rId9" Type="http://schemas.openxmlformats.org/officeDocument/2006/relationships/hyperlink" Target="https://my.rotary.org/en/peace-fellowship-applicatio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3C54E-EE27-4D8A-A0AD-0E2DBDADB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98</Words>
  <Characters>2379</Characters>
  <Application>Microsoft Office Word</Application>
  <DocSecurity>0</DocSecurity>
  <Lines>48</Lines>
  <Paragraphs>25</Paragraphs>
  <ScaleCrop>false</ScaleCrop>
  <HeadingPairs>
    <vt:vector size="2" baseType="variant">
      <vt:variant>
        <vt:lpstr>Title</vt:lpstr>
      </vt:variant>
      <vt:variant>
        <vt:i4>1</vt:i4>
      </vt:variant>
    </vt:vector>
  </HeadingPairs>
  <TitlesOfParts>
    <vt:vector size="1" baseType="lpstr">
      <vt:lpstr>To:</vt:lpstr>
    </vt:vector>
  </TitlesOfParts>
  <Company>indiana university northwest</Company>
  <LinksUpToDate>false</LinksUpToDate>
  <CharactersWithSpaces>2752</CharactersWithSpaces>
  <SharedDoc>false</SharedDoc>
  <HLinks>
    <vt:vector size="24" baseType="variant">
      <vt:variant>
        <vt:i4>1114171</vt:i4>
      </vt:variant>
      <vt:variant>
        <vt:i4>9</vt:i4>
      </vt:variant>
      <vt:variant>
        <vt:i4>0</vt:i4>
      </vt:variant>
      <vt:variant>
        <vt:i4>5</vt:i4>
      </vt:variant>
      <vt:variant>
        <vt:lpwstr>mailto:rkini@comcast.net</vt:lpwstr>
      </vt:variant>
      <vt:variant>
        <vt:lpwstr/>
      </vt:variant>
      <vt:variant>
        <vt:i4>7143427</vt:i4>
      </vt:variant>
      <vt:variant>
        <vt:i4>6</vt:i4>
      </vt:variant>
      <vt:variant>
        <vt:i4>0</vt:i4>
      </vt:variant>
      <vt:variant>
        <vt:i4>5</vt:i4>
      </vt:variant>
      <vt:variant>
        <vt:lpwstr>mailto:ranjan@iunbus1.iun.indiana.edu</vt:lpwstr>
      </vt:variant>
      <vt:variant>
        <vt:lpwstr/>
      </vt:variant>
      <vt:variant>
        <vt:i4>6422604</vt:i4>
      </vt:variant>
      <vt:variant>
        <vt:i4>3</vt:i4>
      </vt:variant>
      <vt:variant>
        <vt:i4>0</vt:i4>
      </vt:variant>
      <vt:variant>
        <vt:i4>5</vt:i4>
      </vt:variant>
      <vt:variant>
        <vt:lpwstr>http://www.rotary.org/RIdocuments/en_pdf/083en.pdf</vt:lpwstr>
      </vt:variant>
      <vt:variant>
        <vt:lpwstr/>
      </vt:variant>
      <vt:variant>
        <vt:i4>3211319</vt:i4>
      </vt:variant>
      <vt:variant>
        <vt:i4>0</vt:i4>
      </vt:variant>
      <vt:variant>
        <vt:i4>0</vt:i4>
      </vt:variant>
      <vt:variant>
        <vt:i4>5</vt:i4>
      </vt:variant>
      <vt:variant>
        <vt:lpwstr>http://www.rotary.org/en/StudentsAndYouth/EducationalPrograms/RotaryCentersForInternationalStudies/Pages/ri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creator>RANJAN KINI</dc:creator>
  <cp:lastModifiedBy>Kini, Ranjan B</cp:lastModifiedBy>
  <cp:revision>2</cp:revision>
  <cp:lastPrinted>2008-01-19T18:21:00Z</cp:lastPrinted>
  <dcterms:created xsi:type="dcterms:W3CDTF">2023-02-23T19:41:00Z</dcterms:created>
  <dcterms:modified xsi:type="dcterms:W3CDTF">2023-02-23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2604d7b67b42d33f49d3065d4d62c8061a047e1dee14faf7bed5bd1bf78d54</vt:lpwstr>
  </property>
</Properties>
</file>